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390F8" w14:textId="77777777" w:rsidR="006035D9" w:rsidRDefault="000656BB">
      <w:pPr>
        <w:pStyle w:val="Title"/>
      </w:pPr>
      <w:r>
        <w:t>Untitled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2029144525"/>
        <w:docPartObj>
          <w:docPartGallery w:val="Table of Contents"/>
          <w:docPartUnique/>
        </w:docPartObj>
      </w:sdtPr>
      <w:sdtEndPr/>
      <w:sdtContent>
        <w:p w14:paraId="506D6E88" w14:textId="77777777" w:rsidR="006035D9" w:rsidRDefault="000656BB">
          <w:pPr>
            <w:pStyle w:val="TOCHeading"/>
          </w:pPr>
          <w:r>
            <w:t>Table of Contents</w:t>
          </w:r>
        </w:p>
        <w:p w14:paraId="11363BBD" w14:textId="77777777" w:rsidR="002C4745" w:rsidRDefault="000656B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32771060" w:history="1">
            <w:r w:rsidR="002C4745" w:rsidRPr="008319FB">
              <w:rPr>
                <w:rStyle w:val="Hyperlink"/>
                <w:noProof/>
              </w:rPr>
              <w:t>R Markdown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0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1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689E7D73" w14:textId="77777777" w:rsidR="002C4745" w:rsidRDefault="009D2C8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771061" w:history="1">
            <w:r w:rsidR="002C4745" w:rsidRPr="008319FB">
              <w:rPr>
                <w:rStyle w:val="Hyperlink"/>
                <w:noProof/>
              </w:rPr>
              <w:t>Including Plots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1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2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233FA309" w14:textId="77777777" w:rsidR="002C4745" w:rsidRDefault="009D2C8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2771062" w:history="1">
            <w:r w:rsidR="002C4745" w:rsidRPr="008319FB">
              <w:rPr>
                <w:rStyle w:val="Hyperlink"/>
                <w:noProof/>
              </w:rPr>
              <w:t>Header_3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2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2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5B5E4637" w14:textId="77777777" w:rsidR="002C4745" w:rsidRDefault="009D2C8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771063" w:history="1">
            <w:r w:rsidR="002C4745" w:rsidRPr="008319FB">
              <w:rPr>
                <w:rStyle w:val="Hyperlink"/>
                <w:noProof/>
              </w:rPr>
              <w:t>Header_Page_Break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3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3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4AB8A3CA" w14:textId="77777777" w:rsidR="002C4745" w:rsidRDefault="009D2C8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771064" w:history="1">
            <w:r w:rsidR="002C4745" w:rsidRPr="008319FB">
              <w:rPr>
                <w:rStyle w:val="Hyperlink"/>
                <w:noProof/>
              </w:rPr>
              <w:t>Table of Contents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4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3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2870673B" w14:textId="77777777" w:rsidR="002C4745" w:rsidRDefault="009D2C8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771065" w:history="1">
            <w:r w:rsidR="002C4745" w:rsidRPr="008319FB">
              <w:rPr>
                <w:rStyle w:val="Hyperlink"/>
                <w:noProof/>
              </w:rPr>
              <w:t>References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5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4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7B351D05" w14:textId="77777777" w:rsidR="002C4745" w:rsidRDefault="009D2C8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771066" w:history="1">
            <w:r w:rsidR="002C4745" w:rsidRPr="008319FB">
              <w:rPr>
                <w:rStyle w:val="Hyperlink"/>
                <w:noProof/>
              </w:rPr>
              <w:t>Test_Header_with_pagebreak_code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6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4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3FA739CF" w14:textId="77777777" w:rsidR="006035D9" w:rsidRDefault="000656BB">
          <w:r>
            <w:fldChar w:fldCharType="end"/>
          </w:r>
        </w:p>
      </w:sdtContent>
    </w:sdt>
    <w:p w14:paraId="0D6190BF" w14:textId="77777777" w:rsidR="006035D9" w:rsidRDefault="000656BB">
      <w:pPr>
        <w:pStyle w:val="FirstParagraph"/>
      </w:pPr>
      <w:r>
        <w:t>A Thesis</w:t>
      </w:r>
    </w:p>
    <w:p w14:paraId="72FA9AFE" w14:textId="77777777" w:rsidR="006035D9" w:rsidRDefault="000656BB">
      <w:pPr>
        <w:pStyle w:val="BodyText"/>
      </w:pPr>
      <w:r>
        <w:t>Submitted to the Department of Biology (Palmer et al. 2018)</w:t>
      </w:r>
    </w:p>
    <w:p w14:paraId="1318F78A" w14:textId="77777777" w:rsidR="006035D9" w:rsidRDefault="000656BB">
      <w:pPr>
        <w:pStyle w:val="BodyText"/>
      </w:pPr>
      <w:r>
        <w:t>In Partial Fulfillment of the Requirements</w:t>
      </w:r>
    </w:p>
    <w:p w14:paraId="3FDD26F3" w14:textId="77777777" w:rsidR="006035D9" w:rsidRDefault="000656BB">
      <w:pPr>
        <w:pStyle w:val="BodyText"/>
      </w:pPr>
      <w:r>
        <w:t>For the Degree of</w:t>
      </w:r>
    </w:p>
    <w:p w14:paraId="222C0C80" w14:textId="77777777" w:rsidR="006035D9" w:rsidRDefault="006035D9">
      <w:pPr>
        <w:pStyle w:val="BodyText"/>
      </w:pPr>
    </w:p>
    <w:p w14:paraId="0EE84446" w14:textId="77777777" w:rsidR="006035D9" w:rsidRDefault="000656BB">
      <w:pPr>
        <w:pStyle w:val="BodyText"/>
      </w:pPr>
      <w:r>
        <w:t>Bachelor of Science</w:t>
      </w:r>
    </w:p>
    <w:p w14:paraId="7F8FE6A0" w14:textId="77777777" w:rsidR="006035D9" w:rsidRDefault="000656BB">
      <w:pPr>
        <w:pStyle w:val="BodyText"/>
      </w:pPr>
      <w:r>
        <w:t>in</w:t>
      </w:r>
    </w:p>
    <w:p w14:paraId="4E8F86FA" w14:textId="77777777" w:rsidR="006035D9" w:rsidRDefault="000656BB">
      <w:pPr>
        <w:pStyle w:val="BodyText"/>
      </w:pPr>
      <w:r>
        <w:t>Honours Biology</w:t>
      </w:r>
    </w:p>
    <w:p w14:paraId="733A1296" w14:textId="77777777" w:rsidR="006035D9" w:rsidRDefault="000656BB">
      <w:pPr>
        <w:pStyle w:val="BodyText"/>
      </w:pPr>
      <w:r>
        <w:t>University of Regina</w:t>
      </w:r>
    </w:p>
    <w:p w14:paraId="15E808AB" w14:textId="77777777" w:rsidR="006035D9" w:rsidRDefault="006035D9">
      <w:pPr>
        <w:pStyle w:val="BodyText"/>
      </w:pPr>
    </w:p>
    <w:p w14:paraId="01A14B7C" w14:textId="77777777" w:rsidR="006035D9" w:rsidRDefault="000656BB">
      <w:pPr>
        <w:pStyle w:val="BodyText"/>
      </w:pPr>
      <w:r>
        <w:t>By</w:t>
      </w:r>
    </w:p>
    <w:p w14:paraId="23D992D7" w14:textId="77777777" w:rsidR="006035D9" w:rsidRDefault="000656BB">
      <w:pPr>
        <w:pStyle w:val="BodyText"/>
      </w:pPr>
      <w:r>
        <w:t>Kimberly Hinz</w:t>
      </w:r>
    </w:p>
    <w:p w14:paraId="6CE2FDD2" w14:textId="77777777" w:rsidR="006035D9" w:rsidRDefault="000656BB">
      <w:pPr>
        <w:pStyle w:val="BodyText"/>
      </w:pPr>
      <w:r>
        <w:t>Regina, Saskatchewan</w:t>
      </w:r>
    </w:p>
    <w:p w14:paraId="5B306413" w14:textId="77777777" w:rsidR="006035D9" w:rsidRDefault="000656BB">
      <w:pPr>
        <w:pStyle w:val="BodyText"/>
      </w:pPr>
      <w:r>
        <w:t>April, 2020</w:t>
      </w:r>
    </w:p>
    <w:p w14:paraId="6A7C1C05" w14:textId="77777777" w:rsidR="006035D9" w:rsidRDefault="000656BB">
      <w:pPr>
        <w:pStyle w:val="Heading1"/>
      </w:pPr>
      <w:bookmarkStart w:id="0" w:name="r-markdown"/>
      <w:bookmarkStart w:id="1" w:name="_Toc32771060"/>
      <w:r>
        <w:lastRenderedPageBreak/>
        <w:t>R Markdown</w:t>
      </w:r>
      <w:bookmarkEnd w:id="0"/>
      <w:bookmarkEnd w:id="1"/>
    </w:p>
    <w:p w14:paraId="364BD3F8" w14:textId="77777777" w:rsidR="006035D9" w:rsidRDefault="000656B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60F9701" w14:textId="77777777" w:rsidR="006035D9" w:rsidRDefault="000656B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F20C6E5" w14:textId="77777777" w:rsidR="006035D9" w:rsidRDefault="000656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77B2E9C" w14:textId="77777777" w:rsidR="006035D9" w:rsidRDefault="000656B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BB7F469" w14:textId="77777777" w:rsidR="006035D9" w:rsidRDefault="000656BB">
      <w:pPr>
        <w:pStyle w:val="Heading2"/>
      </w:pPr>
      <w:bookmarkStart w:id="2" w:name="including-plots"/>
      <w:bookmarkStart w:id="3" w:name="_Toc32771061"/>
      <w:r>
        <w:t>Including Plots</w:t>
      </w:r>
      <w:bookmarkEnd w:id="2"/>
      <w:bookmarkEnd w:id="3"/>
    </w:p>
    <w:p w14:paraId="4B281C89" w14:textId="77777777" w:rsidR="006035D9" w:rsidRDefault="000656BB">
      <w:pPr>
        <w:pStyle w:val="FirstParagraph"/>
      </w:pPr>
      <w:r>
        <w:t>You can also embed plots, for example:</w:t>
      </w:r>
    </w:p>
    <w:p w14:paraId="5CDB9D0B" w14:textId="77777777" w:rsidR="006035D9" w:rsidRDefault="000656BB">
      <w:pPr>
        <w:pStyle w:val="CaptionedFigure"/>
      </w:pPr>
      <w:r>
        <w:rPr>
          <w:noProof/>
        </w:rPr>
        <w:drawing>
          <wp:inline distT="0" distB="0" distL="0" distR="0" wp14:anchorId="4A78231A" wp14:editId="7DE76858">
            <wp:extent cx="4620126" cy="3696101"/>
            <wp:effectExtent l="0" t="0" r="0" b="0"/>
            <wp:docPr id="1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style_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490B3" w14:textId="77777777" w:rsidR="006035D9" w:rsidRDefault="000656BB">
      <w:pPr>
        <w:pStyle w:val="MyImageCaption"/>
      </w:pPr>
      <w:r>
        <w:t>Figure 1</w:t>
      </w:r>
    </w:p>
    <w:p w14:paraId="45D01DD6" w14:textId="77777777" w:rsidR="006035D9" w:rsidRDefault="000656B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C15697E" w14:textId="77777777" w:rsidR="006035D9" w:rsidRDefault="000656BB">
      <w:pPr>
        <w:pStyle w:val="Heading3"/>
      </w:pPr>
      <w:bookmarkStart w:id="4" w:name="header_3"/>
      <w:bookmarkStart w:id="5" w:name="_Toc32771062"/>
      <w:r>
        <w:t>Header_3</w:t>
      </w:r>
      <w:bookmarkEnd w:id="4"/>
      <w:bookmarkEnd w:id="5"/>
    </w:p>
    <w:p w14:paraId="3C7CDCF1" w14:textId="77777777" w:rsidR="006035D9" w:rsidRDefault="000656BB">
      <w:pPr>
        <w:pStyle w:val="FirstParagraph"/>
      </w:pPr>
      <w:r>
        <w:t>This is for Header3</w:t>
      </w:r>
    </w:p>
    <w:p w14:paraId="1D34DF0C" w14:textId="77777777" w:rsidR="006035D9" w:rsidRDefault="000656BB">
      <w:pPr>
        <w:pStyle w:val="BodyText"/>
      </w:pPr>
      <w:r>
        <w:t>Let’s hope that this all works. Pretty Please!!</w:t>
      </w:r>
    </w:p>
    <w:p w14:paraId="105D8C81" w14:textId="77777777" w:rsidR="006035D9" w:rsidRDefault="000656BB">
      <w:pPr>
        <w:pStyle w:val="MyTitleCaption"/>
      </w:pPr>
      <w:r>
        <w:t>Table __. Species’ names, strains, and assembly levels that are involved in the study.</w:t>
      </w:r>
    </w:p>
    <w:tbl>
      <w:tblPr>
        <w:tblStyle w:val="PlainTable2"/>
        <w:tblW w:w="0" w:type="pct"/>
        <w:tblLook w:val="0620" w:firstRow="1" w:lastRow="0" w:firstColumn="0" w:lastColumn="0" w:noHBand="1" w:noVBand="1"/>
        <w:tblCaption w:val="Table __. Species’ names, strains, and assembly levels that are involved in the study."/>
      </w:tblPr>
      <w:tblGrid>
        <w:gridCol w:w="3608"/>
        <w:gridCol w:w="1710"/>
        <w:gridCol w:w="1916"/>
      </w:tblGrid>
      <w:tr w:rsidR="006035D9" w14:paraId="49227FC0" w14:textId="77777777" w:rsidTr="000813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E3ECBA" w14:textId="77777777" w:rsidR="006035D9" w:rsidRDefault="000656BB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5FDA0CC" w14:textId="77777777" w:rsidR="006035D9" w:rsidRDefault="000656BB">
            <w:pPr>
              <w:pStyle w:val="Compact"/>
            </w:pPr>
            <w:r>
              <w:t>Strain</w:t>
            </w:r>
          </w:p>
        </w:tc>
        <w:tc>
          <w:tcPr>
            <w:tcW w:w="0" w:type="auto"/>
          </w:tcPr>
          <w:p w14:paraId="3E0E6416" w14:textId="77777777" w:rsidR="006035D9" w:rsidRDefault="000656BB">
            <w:pPr>
              <w:pStyle w:val="Compact"/>
            </w:pPr>
            <w:r>
              <w:t>Level</w:t>
            </w:r>
          </w:p>
        </w:tc>
      </w:tr>
      <w:tr w:rsidR="006035D9" w14:paraId="5D40EEBE" w14:textId="77777777" w:rsidTr="000813F9">
        <w:tc>
          <w:tcPr>
            <w:tcW w:w="0" w:type="auto"/>
          </w:tcPr>
          <w:p w14:paraId="4B8BC7D5" w14:textId="77777777" w:rsidR="006035D9" w:rsidRDefault="000656BB">
            <w:pPr>
              <w:pStyle w:val="Compact"/>
            </w:pPr>
            <w:r>
              <w:t>Mixta calida</w:t>
            </w:r>
          </w:p>
        </w:tc>
        <w:tc>
          <w:tcPr>
            <w:tcW w:w="0" w:type="auto"/>
          </w:tcPr>
          <w:p w14:paraId="4C7E2379" w14:textId="77777777" w:rsidR="006035D9" w:rsidRDefault="000656BB">
            <w:pPr>
              <w:pStyle w:val="Compact"/>
            </w:pPr>
            <w:r>
              <w:t>DSM_22759</w:t>
            </w:r>
          </w:p>
        </w:tc>
        <w:tc>
          <w:tcPr>
            <w:tcW w:w="0" w:type="auto"/>
          </w:tcPr>
          <w:p w14:paraId="1E23C4C8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2E3D0569" w14:textId="77777777" w:rsidTr="000813F9">
        <w:tc>
          <w:tcPr>
            <w:tcW w:w="0" w:type="auto"/>
          </w:tcPr>
          <w:p w14:paraId="1F13D0CF" w14:textId="77777777" w:rsidR="006035D9" w:rsidRDefault="000656BB">
            <w:pPr>
              <w:pStyle w:val="Compact"/>
            </w:pPr>
            <w:r>
              <w:t>Mixta gaviniae</w:t>
            </w:r>
          </w:p>
        </w:tc>
        <w:tc>
          <w:tcPr>
            <w:tcW w:w="0" w:type="auto"/>
          </w:tcPr>
          <w:p w14:paraId="563E4A3F" w14:textId="77777777" w:rsidR="006035D9" w:rsidRDefault="000656BB">
            <w:pPr>
              <w:pStyle w:val="Compact"/>
            </w:pPr>
            <w:r>
              <w:t>DSM_22758</w:t>
            </w:r>
          </w:p>
        </w:tc>
        <w:tc>
          <w:tcPr>
            <w:tcW w:w="0" w:type="auto"/>
          </w:tcPr>
          <w:p w14:paraId="2EB343CE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69897462" w14:textId="77777777" w:rsidTr="000813F9">
        <w:tc>
          <w:tcPr>
            <w:tcW w:w="0" w:type="auto"/>
          </w:tcPr>
          <w:p w14:paraId="7605633C" w14:textId="77777777" w:rsidR="006035D9" w:rsidRDefault="000656BB">
            <w:pPr>
              <w:pStyle w:val="Compact"/>
            </w:pPr>
            <w:r>
              <w:t>Pantoea agglomerans</w:t>
            </w:r>
          </w:p>
        </w:tc>
        <w:tc>
          <w:tcPr>
            <w:tcW w:w="0" w:type="auto"/>
          </w:tcPr>
          <w:p w14:paraId="47BCE9AF" w14:textId="77777777" w:rsidR="006035D9" w:rsidRDefault="000656BB">
            <w:pPr>
              <w:pStyle w:val="Compact"/>
            </w:pPr>
            <w:r>
              <w:t>NBRC_102470</w:t>
            </w:r>
          </w:p>
        </w:tc>
        <w:tc>
          <w:tcPr>
            <w:tcW w:w="0" w:type="auto"/>
          </w:tcPr>
          <w:p w14:paraId="355DC633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64199DFF" w14:textId="77777777" w:rsidTr="000813F9">
        <w:tc>
          <w:tcPr>
            <w:tcW w:w="0" w:type="auto"/>
          </w:tcPr>
          <w:p w14:paraId="5942B5FB" w14:textId="77777777" w:rsidR="006035D9" w:rsidRDefault="000656BB">
            <w:pPr>
              <w:pStyle w:val="Compact"/>
            </w:pPr>
            <w:r>
              <w:t>Pantoea septica</w:t>
            </w:r>
          </w:p>
        </w:tc>
        <w:tc>
          <w:tcPr>
            <w:tcW w:w="0" w:type="auto"/>
          </w:tcPr>
          <w:p w14:paraId="6F4C4AFA" w14:textId="77777777" w:rsidR="006035D9" w:rsidRDefault="000656BB">
            <w:pPr>
              <w:pStyle w:val="Compact"/>
            </w:pPr>
            <w:r>
              <w:t>LMG_5345</w:t>
            </w:r>
          </w:p>
        </w:tc>
        <w:tc>
          <w:tcPr>
            <w:tcW w:w="0" w:type="auto"/>
          </w:tcPr>
          <w:p w14:paraId="5CE54F21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050A1F48" w14:textId="77777777" w:rsidTr="000813F9">
        <w:tc>
          <w:tcPr>
            <w:tcW w:w="0" w:type="auto"/>
          </w:tcPr>
          <w:p w14:paraId="45CF26E3" w14:textId="77777777" w:rsidR="006035D9" w:rsidRDefault="000656BB">
            <w:pPr>
              <w:pStyle w:val="Compact"/>
            </w:pPr>
            <w:r>
              <w:t>Erwinia amylovora</w:t>
            </w:r>
          </w:p>
        </w:tc>
        <w:tc>
          <w:tcPr>
            <w:tcW w:w="0" w:type="auto"/>
          </w:tcPr>
          <w:p w14:paraId="3713B7D8" w14:textId="77777777" w:rsidR="006035D9" w:rsidRDefault="000656BB">
            <w:pPr>
              <w:pStyle w:val="Compact"/>
            </w:pPr>
            <w:r>
              <w:t>CFBP_1232</w:t>
            </w:r>
          </w:p>
        </w:tc>
        <w:tc>
          <w:tcPr>
            <w:tcW w:w="0" w:type="auto"/>
          </w:tcPr>
          <w:p w14:paraId="0A80AA18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3FC2B398" w14:textId="77777777" w:rsidTr="000813F9">
        <w:tc>
          <w:tcPr>
            <w:tcW w:w="0" w:type="auto"/>
          </w:tcPr>
          <w:p w14:paraId="705EC859" w14:textId="77777777" w:rsidR="006035D9" w:rsidRDefault="000656BB">
            <w:pPr>
              <w:pStyle w:val="Compact"/>
            </w:pPr>
            <w:r>
              <w:t>Erwinia tasmaniensis</w:t>
            </w:r>
          </w:p>
        </w:tc>
        <w:tc>
          <w:tcPr>
            <w:tcW w:w="0" w:type="auto"/>
          </w:tcPr>
          <w:p w14:paraId="7F38EB33" w14:textId="77777777" w:rsidR="006035D9" w:rsidRDefault="000656BB">
            <w:pPr>
              <w:pStyle w:val="Compact"/>
            </w:pPr>
            <w:r>
              <w:t>ET1/99</w:t>
            </w:r>
          </w:p>
        </w:tc>
        <w:tc>
          <w:tcPr>
            <w:tcW w:w="0" w:type="auto"/>
          </w:tcPr>
          <w:p w14:paraId="45A400E2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147DA60E" w14:textId="77777777" w:rsidTr="000813F9">
        <w:tc>
          <w:tcPr>
            <w:tcW w:w="0" w:type="auto"/>
          </w:tcPr>
          <w:p w14:paraId="2B70B1BA" w14:textId="77777777" w:rsidR="006035D9" w:rsidRDefault="000656BB">
            <w:pPr>
              <w:pStyle w:val="Compact"/>
            </w:pPr>
            <w:r>
              <w:t>Tatumella ptyseos</w:t>
            </w:r>
          </w:p>
        </w:tc>
        <w:tc>
          <w:tcPr>
            <w:tcW w:w="0" w:type="auto"/>
          </w:tcPr>
          <w:p w14:paraId="1D5EE871" w14:textId="77777777" w:rsidR="006035D9" w:rsidRDefault="000656BB">
            <w:pPr>
              <w:pStyle w:val="Compact"/>
            </w:pPr>
            <w:r>
              <w:t>NCTC_11468</w:t>
            </w:r>
          </w:p>
        </w:tc>
        <w:tc>
          <w:tcPr>
            <w:tcW w:w="0" w:type="auto"/>
          </w:tcPr>
          <w:p w14:paraId="5D07EF8C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6F70BAB7" w14:textId="77777777" w:rsidTr="000813F9">
        <w:tc>
          <w:tcPr>
            <w:tcW w:w="0" w:type="auto"/>
          </w:tcPr>
          <w:p w14:paraId="3358128C" w14:textId="77777777" w:rsidR="006035D9" w:rsidRDefault="000656BB">
            <w:pPr>
              <w:pStyle w:val="Compact"/>
            </w:pPr>
            <w:r>
              <w:t>Tatumella saanichensis</w:t>
            </w:r>
          </w:p>
        </w:tc>
        <w:tc>
          <w:tcPr>
            <w:tcW w:w="0" w:type="auto"/>
          </w:tcPr>
          <w:p w14:paraId="54CC45D2" w14:textId="77777777" w:rsidR="006035D9" w:rsidRDefault="000656BB">
            <w:pPr>
              <w:pStyle w:val="Compact"/>
            </w:pPr>
            <w:r>
              <w:t>NML_06-3099</w:t>
            </w:r>
          </w:p>
        </w:tc>
        <w:tc>
          <w:tcPr>
            <w:tcW w:w="0" w:type="auto"/>
          </w:tcPr>
          <w:p w14:paraId="3B9F75A3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38CF8499" w14:textId="77777777" w:rsidTr="000813F9">
        <w:tc>
          <w:tcPr>
            <w:tcW w:w="0" w:type="auto"/>
          </w:tcPr>
          <w:p w14:paraId="52B7E9C7" w14:textId="77777777" w:rsidR="006035D9" w:rsidRDefault="000656BB">
            <w:pPr>
              <w:pStyle w:val="Compact"/>
            </w:pPr>
            <w:r>
              <w:t>Citrobacter freundii</w:t>
            </w:r>
          </w:p>
        </w:tc>
        <w:tc>
          <w:tcPr>
            <w:tcW w:w="0" w:type="auto"/>
          </w:tcPr>
          <w:p w14:paraId="74905553" w14:textId="77777777" w:rsidR="006035D9" w:rsidRDefault="000656BB">
            <w:pPr>
              <w:pStyle w:val="Compact"/>
            </w:pPr>
            <w:r>
              <w:t>NCTC_9750</w:t>
            </w:r>
          </w:p>
        </w:tc>
        <w:tc>
          <w:tcPr>
            <w:tcW w:w="0" w:type="auto"/>
          </w:tcPr>
          <w:p w14:paraId="60264FC8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084C4BF5" w14:textId="77777777" w:rsidTr="000813F9">
        <w:tc>
          <w:tcPr>
            <w:tcW w:w="0" w:type="auto"/>
          </w:tcPr>
          <w:p w14:paraId="0C1EAC5D" w14:textId="77777777" w:rsidR="006035D9" w:rsidRDefault="000656BB">
            <w:pPr>
              <w:pStyle w:val="Compact"/>
            </w:pPr>
            <w:r>
              <w:t>Enterobacter cloacae subsp cloacae</w:t>
            </w:r>
          </w:p>
        </w:tc>
        <w:tc>
          <w:tcPr>
            <w:tcW w:w="0" w:type="auto"/>
          </w:tcPr>
          <w:p w14:paraId="0FC729E7" w14:textId="77777777" w:rsidR="006035D9" w:rsidRDefault="000656BB">
            <w:pPr>
              <w:pStyle w:val="Compact"/>
            </w:pPr>
            <w:r>
              <w:t>ATCC_13047</w:t>
            </w:r>
          </w:p>
        </w:tc>
        <w:tc>
          <w:tcPr>
            <w:tcW w:w="0" w:type="auto"/>
          </w:tcPr>
          <w:p w14:paraId="669F4CA5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</w:tbl>
    <w:p w14:paraId="720AACB3" w14:textId="77777777" w:rsidR="006035D9" w:rsidRDefault="000656BB" w:rsidP="001C5B39">
      <w:pPr>
        <w:pStyle w:val="Heading5"/>
      </w:pPr>
      <w:bookmarkStart w:id="6" w:name="header_page_break"/>
      <w:bookmarkStart w:id="7" w:name="_Toc32771063"/>
      <w:bookmarkStart w:id="8" w:name="_GoBack"/>
      <w:r>
        <w:t>Header_Page_Break</w:t>
      </w:r>
      <w:bookmarkEnd w:id="6"/>
      <w:bookmarkEnd w:id="7"/>
    </w:p>
    <w:bookmarkEnd w:id="8"/>
    <w:p w14:paraId="1E903FCC" w14:textId="77777777" w:rsidR="006035D9" w:rsidRDefault="000656BB">
      <w:pPr>
        <w:pStyle w:val="FirstParagraph"/>
      </w:pPr>
      <w:r>
        <w:t>Just need this for a page break.</w:t>
      </w:r>
    </w:p>
    <w:p w14:paraId="1EEC36D3" w14:textId="77777777" w:rsidR="006035D9" w:rsidRDefault="000656BB">
      <w:pPr>
        <w:pStyle w:val="BodyText"/>
      </w:pPr>
      <w:r>
        <w:t>What I still need: - Page numbers - Table of contents - List of Figures - List of Abbreviations</w:t>
      </w:r>
    </w:p>
    <w:p w14:paraId="66FFFB97" w14:textId="77777777" w:rsidR="006035D9" w:rsidRDefault="000656BB">
      <w:pPr>
        <w:pStyle w:val="Heading1"/>
      </w:pPr>
      <w:bookmarkStart w:id="9" w:name="table-of-contents"/>
      <w:bookmarkStart w:id="10" w:name="_Toc32771064"/>
      <w:r>
        <w:t>Table of Contents</w:t>
      </w:r>
      <w:bookmarkEnd w:id="9"/>
      <w:bookmarkEnd w:id="10"/>
    </w:p>
    <w:p w14:paraId="0563BFE1" w14:textId="77777777" w:rsidR="006035D9" w:rsidRDefault="000656BB">
      <w:r>
        <w:br w:type="page"/>
      </w:r>
    </w:p>
    <w:p w14:paraId="5EC4BD0E" w14:textId="77777777" w:rsidR="006035D9" w:rsidRDefault="000656BB">
      <w:pPr>
        <w:pStyle w:val="Heading1"/>
      </w:pPr>
      <w:bookmarkStart w:id="11" w:name="references"/>
      <w:bookmarkStart w:id="12" w:name="_Toc32771065"/>
      <w:r>
        <w:t>References</w:t>
      </w:r>
      <w:bookmarkEnd w:id="11"/>
      <w:bookmarkEnd w:id="12"/>
    </w:p>
    <w:p w14:paraId="3C95A345" w14:textId="77777777" w:rsidR="006035D9" w:rsidRDefault="000656BB">
      <w:pPr>
        <w:pStyle w:val="Heading2"/>
      </w:pPr>
      <w:bookmarkStart w:id="13" w:name="test_header_with_pagebreak_code"/>
      <w:bookmarkStart w:id="14" w:name="_Toc32771066"/>
      <w:r>
        <w:t>Test_Header_with_pagebreak_code</w:t>
      </w:r>
      <w:bookmarkEnd w:id="13"/>
      <w:bookmarkEnd w:id="14"/>
    </w:p>
    <w:p w14:paraId="53A55818" w14:textId="77777777" w:rsidR="006035D9" w:rsidRDefault="000656BB">
      <w:pPr>
        <w:pStyle w:val="FirstParagraph"/>
      </w:pPr>
      <w:r>
        <w:t>Test</w:t>
      </w:r>
    </w:p>
    <w:p w14:paraId="09317C3F" w14:textId="77777777" w:rsidR="006035D9" w:rsidRDefault="000656BB">
      <w:pPr>
        <w:pStyle w:val="Bibliography"/>
      </w:pPr>
      <w:bookmarkStart w:id="15" w:name="ref-Palmer2018"/>
      <w:bookmarkStart w:id="16" w:name="refs"/>
      <w:r>
        <w:t xml:space="preserve">Palmer, Marike, Emma T. Steenkamp, Martin P. A. Coetzee, Juanita R. Avontuur, Wai Yin Chan, Elritha van Zyl, Jochen Blom, and Stephanus N. Venter. 2018. “Mixta gen. Nov., a new genus in the Erwiniaceae.” </w:t>
      </w:r>
      <w:r>
        <w:rPr>
          <w:i/>
        </w:rPr>
        <w:t>International Journal of Systematic and Evolutionary Microbiology</w:t>
      </w:r>
      <w:r>
        <w:t xml:space="preserve"> 68 (4): 1396–1407. </w:t>
      </w:r>
      <w:hyperlink r:id="rId9">
        <w:r>
          <w:rPr>
            <w:rStyle w:val="Hyperlink"/>
          </w:rPr>
          <w:t>https://doi.org/10.1099/ijsem.0.002540</w:t>
        </w:r>
      </w:hyperlink>
      <w:r>
        <w:t>.</w:t>
      </w:r>
      <w:bookmarkEnd w:id="15"/>
      <w:bookmarkEnd w:id="16"/>
    </w:p>
    <w:sectPr w:rsidR="006035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80FFF" w14:textId="77777777" w:rsidR="009D2C88" w:rsidRDefault="009D2C88">
      <w:pPr>
        <w:spacing w:after="0"/>
      </w:pPr>
      <w:r>
        <w:separator/>
      </w:r>
    </w:p>
  </w:endnote>
  <w:endnote w:type="continuationSeparator" w:id="0">
    <w:p w14:paraId="196D1883" w14:textId="77777777" w:rsidR="009D2C88" w:rsidRDefault="009D2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AA931" w14:textId="77777777" w:rsidR="009D2C88" w:rsidRDefault="009D2C88">
      <w:r>
        <w:separator/>
      </w:r>
    </w:p>
  </w:footnote>
  <w:footnote w:type="continuationSeparator" w:id="0">
    <w:p w14:paraId="4BC99FD5" w14:textId="77777777" w:rsidR="009D2C88" w:rsidRDefault="009D2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CF83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4FFA"/>
    <w:rsid w:val="000656BB"/>
    <w:rsid w:val="000813F9"/>
    <w:rsid w:val="00126F98"/>
    <w:rsid w:val="001C5B39"/>
    <w:rsid w:val="002C4745"/>
    <w:rsid w:val="004C4972"/>
    <w:rsid w:val="004E29B3"/>
    <w:rsid w:val="00515F1F"/>
    <w:rsid w:val="00590D07"/>
    <w:rsid w:val="006035D9"/>
    <w:rsid w:val="006904FB"/>
    <w:rsid w:val="00784D58"/>
    <w:rsid w:val="007B17FE"/>
    <w:rsid w:val="007D53FA"/>
    <w:rsid w:val="008D6863"/>
    <w:rsid w:val="009D2C88"/>
    <w:rsid w:val="00B86B75"/>
    <w:rsid w:val="00BC48D5"/>
    <w:rsid w:val="00C36279"/>
    <w:rsid w:val="00E315A3"/>
    <w:rsid w:val="00F770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831E4"/>
  <w15:docId w15:val="{4E42C869-0ADB-4FC4-A1B1-E67C58BB9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aliases w:val="My_Header1"/>
    <w:basedOn w:val="Normal"/>
    <w:next w:val="Header"/>
    <w:uiPriority w:val="9"/>
    <w:qFormat/>
    <w:rsid w:val="000813F9"/>
    <w:pPr>
      <w:keepNext/>
      <w:keepLines/>
      <w:spacing w:before="120" w:after="120"/>
      <w:jc w:val="both"/>
      <w:outlineLvl w:val="0"/>
    </w:pPr>
    <w:rPr>
      <w:rFonts w:ascii="Times New Roman" w:eastAsiaTheme="majorEastAsia" w:hAnsi="Times New Roman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aliases w:val="My_Header2"/>
    <w:basedOn w:val="Normal"/>
    <w:next w:val="Header"/>
    <w:uiPriority w:val="9"/>
    <w:unhideWhenUsed/>
    <w:qFormat/>
    <w:rsid w:val="000813F9"/>
    <w:pPr>
      <w:keepNext/>
      <w:keepLines/>
      <w:spacing w:before="120" w:after="120"/>
      <w:jc w:val="both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32"/>
    </w:rPr>
  </w:style>
  <w:style w:type="paragraph" w:styleId="Heading3">
    <w:name w:val="heading 3"/>
    <w:aliases w:val="My_Header3"/>
    <w:basedOn w:val="Normal"/>
    <w:next w:val="Header"/>
    <w:uiPriority w:val="9"/>
    <w:unhideWhenUsed/>
    <w:qFormat/>
    <w:rsid w:val="000813F9"/>
    <w:pPr>
      <w:keepNext/>
      <w:keepLines/>
      <w:spacing w:before="120" w:after="120"/>
      <w:jc w:val="both"/>
      <w:outlineLvl w:val="2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aliases w:val="My_Header5"/>
    <w:basedOn w:val="Normal"/>
    <w:next w:val="BodyText"/>
    <w:uiPriority w:val="9"/>
    <w:unhideWhenUsed/>
    <w:qFormat/>
    <w:rsid w:val="001C5B39"/>
    <w:pPr>
      <w:keepNext/>
      <w:keepLines/>
      <w:pageBreakBefore/>
      <w:spacing w:before="120" w:after="120"/>
      <w:jc w:val="both"/>
      <w:outlineLvl w:val="4"/>
    </w:pPr>
    <w:rPr>
      <w:rFonts w:ascii="Times New Roman" w:eastAsiaTheme="majorEastAsia" w:hAnsi="Times New Roman" w:cstheme="majorBidi"/>
      <w:b/>
      <w:iCs/>
      <w:color w:val="485A8A"/>
      <w:sz w:val="3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My_Body"/>
    <w:basedOn w:val="Normal"/>
    <w:qFormat/>
    <w:rsid w:val="000813F9"/>
    <w:pPr>
      <w:spacing w:after="0" w:line="48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813F9"/>
    <w:pPr>
      <w:spacing w:line="360" w:lineRule="auto"/>
      <w:ind w:firstLine="0"/>
    </w:pPr>
  </w:style>
  <w:style w:type="paragraph" w:styleId="Title">
    <w:name w:val="Title"/>
    <w:aliases w:val="My_Title"/>
    <w:basedOn w:val="Normal"/>
    <w:qFormat/>
    <w:rsid w:val="000813F9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aliases w:val="My_Bibliography"/>
    <w:basedOn w:val="Normal"/>
    <w:qFormat/>
    <w:rsid w:val="00126F98"/>
    <w:pPr>
      <w:spacing w:after="0" w:line="360" w:lineRule="auto"/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MyTitleCaption">
    <w:name w:val="My_Title_Caption"/>
    <w:basedOn w:val="Caption"/>
    <w:next w:val="Caption"/>
    <w:rsid w:val="000813F9"/>
    <w:pPr>
      <w:keepNext/>
      <w:spacing w:after="0" w:line="360" w:lineRule="auto"/>
      <w:jc w:val="both"/>
    </w:pPr>
    <w:rPr>
      <w:rFonts w:ascii="Times New Roman" w:hAnsi="Times New Roman"/>
    </w:rPr>
  </w:style>
  <w:style w:type="paragraph" w:customStyle="1" w:styleId="MyImageCaption">
    <w:name w:val="My_Image_Caption"/>
    <w:basedOn w:val="Caption"/>
    <w:next w:val="Caption"/>
    <w:rsid w:val="000813F9"/>
    <w:pPr>
      <w:spacing w:after="0" w:line="360" w:lineRule="auto"/>
      <w:jc w:val="both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34FFA"/>
    <w:rPr>
      <w:rFonts w:ascii="Consolas" w:hAnsi="Consolas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aliases w:val="My_TOC_Header"/>
    <w:basedOn w:val="Heading1"/>
    <w:next w:val="Header"/>
    <w:uiPriority w:val="39"/>
    <w:unhideWhenUsed/>
    <w:qFormat/>
    <w:rsid w:val="000813F9"/>
    <w:pPr>
      <w:outlineLvl w:val="9"/>
    </w:pPr>
    <w:rPr>
      <w:bCs w:val="0"/>
      <w:color w:val="485A8A"/>
    </w:rPr>
  </w:style>
  <w:style w:type="paragraph" w:customStyle="1" w:styleId="SourceCode">
    <w:name w:val="Source Code"/>
    <w:basedOn w:val="Normal"/>
    <w:link w:val="VerbatimChar"/>
    <w:rsid w:val="00034FFA"/>
    <w:pPr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aliases w:val="My_TOC1"/>
    <w:basedOn w:val="Normal"/>
    <w:next w:val="Normal"/>
    <w:autoRedefine/>
    <w:uiPriority w:val="39"/>
    <w:unhideWhenUsed/>
    <w:rsid w:val="000813F9"/>
    <w:pPr>
      <w:spacing w:after="0" w:line="360" w:lineRule="auto"/>
      <w:jc w:val="both"/>
    </w:pPr>
    <w:rPr>
      <w:rFonts w:ascii="Times New Roman" w:hAnsi="Times New Roman"/>
    </w:rPr>
  </w:style>
  <w:style w:type="paragraph" w:styleId="TOC2">
    <w:name w:val="toc 2"/>
    <w:aliases w:val="My_TOC2"/>
    <w:basedOn w:val="Normal"/>
    <w:next w:val="Normal"/>
    <w:autoRedefine/>
    <w:uiPriority w:val="39"/>
    <w:unhideWhenUsed/>
    <w:rsid w:val="000813F9"/>
    <w:pPr>
      <w:spacing w:after="0" w:line="360" w:lineRule="auto"/>
      <w:ind w:left="240"/>
      <w:jc w:val="both"/>
    </w:pPr>
    <w:rPr>
      <w:rFonts w:ascii="Times New Roman" w:hAnsi="Times New Roman"/>
    </w:rPr>
  </w:style>
  <w:style w:type="paragraph" w:styleId="TOC3">
    <w:name w:val="toc 3"/>
    <w:aliases w:val="My_TOC3"/>
    <w:basedOn w:val="Normal"/>
    <w:next w:val="Normal"/>
    <w:autoRedefine/>
    <w:uiPriority w:val="39"/>
    <w:unhideWhenUsed/>
    <w:rsid w:val="000813F9"/>
    <w:pPr>
      <w:spacing w:after="0" w:line="360" w:lineRule="auto"/>
      <w:ind w:left="480"/>
      <w:jc w:val="both"/>
    </w:pPr>
    <w:rPr>
      <w:rFonts w:ascii="Times New Roman" w:hAnsi="Times New Roman"/>
    </w:rPr>
  </w:style>
  <w:style w:type="table" w:styleId="PlainTable2">
    <w:name w:val="Plain Table 2"/>
    <w:basedOn w:val="TableNormal"/>
    <w:rsid w:val="000813F9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semiHidden/>
    <w:unhideWhenUsed/>
    <w:rsid w:val="000813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0813F9"/>
  </w:style>
  <w:style w:type="table" w:styleId="TableGrid">
    <w:name w:val="Table Grid"/>
    <w:basedOn w:val="TableNormal"/>
    <w:rsid w:val="000813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0813F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99/ijsem.0.0025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im Hinz</dc:creator>
  <cp:keywords/>
  <cp:lastModifiedBy>Kim Hinz</cp:lastModifiedBy>
  <cp:revision>7</cp:revision>
  <dcterms:created xsi:type="dcterms:W3CDTF">2020-02-17T01:44:00Z</dcterms:created>
  <dcterms:modified xsi:type="dcterms:W3CDTF">2020-02-17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